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FBBE2" w14:textId="4B16C154" w:rsidR="003124F5" w:rsidRDefault="00A17DE4" w:rsidP="004D3821">
      <w:pPr>
        <w:jc w:val="center"/>
      </w:pPr>
      <w:r>
        <w:rPr>
          <w:noProof/>
        </w:rPr>
        <w:t>-</w:t>
      </w:r>
      <w:r w:rsidR="004D3821">
        <w:rPr>
          <w:noProof/>
        </w:rPr>
        <w:drawing>
          <wp:inline distT="0" distB="0" distL="0" distR="0" wp14:anchorId="55BFB1AC" wp14:editId="24DCC100">
            <wp:extent cx="5941695" cy="4346697"/>
            <wp:effectExtent l="0" t="0" r="1905" b="0"/>
            <wp:docPr id="6537645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754" cy="4351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E6BCE" w14:textId="7756B3FC" w:rsidR="00A17DE4" w:rsidRDefault="004D3821" w:rsidP="00A17DE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D45CCCF" wp14:editId="53C2755E">
            <wp:extent cx="2158953" cy="2933031"/>
            <wp:effectExtent l="0" t="0" r="0" b="1270"/>
            <wp:docPr id="1355303802" name="Picture 1355303802" title="Crisis Resour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9921" cy="2947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BB9974" wp14:editId="061E76F5">
            <wp:extent cx="2051050" cy="2973319"/>
            <wp:effectExtent l="0" t="0" r="6350" b="0"/>
            <wp:docPr id="79601416" name="Picture 79601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4668" cy="2993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3CF9E" w14:textId="52CE19D4" w:rsidR="00A17DE4" w:rsidRPr="00A17DE4" w:rsidRDefault="00A17DE4" w:rsidP="00A17DE4">
      <w:pPr>
        <w:rPr>
          <w:b/>
          <w:bCs/>
          <w:i/>
          <w:iCs/>
          <w:noProof/>
          <w:sz w:val="28"/>
          <w:szCs w:val="28"/>
        </w:rPr>
      </w:pPr>
      <w:r w:rsidRPr="00A17DE4">
        <w:rPr>
          <w:b/>
          <w:bCs/>
          <w:i/>
          <w:iCs/>
          <w:noProof/>
          <w:sz w:val="28"/>
          <w:szCs w:val="28"/>
        </w:rPr>
        <w:t xml:space="preserve">***New easy number to </w:t>
      </w:r>
      <w:r w:rsidRPr="00A17DE4">
        <w:rPr>
          <w:b/>
          <w:bCs/>
          <w:i/>
          <w:iCs/>
          <w:noProof/>
          <w:sz w:val="28"/>
          <w:szCs w:val="28"/>
          <w:highlight w:val="yellow"/>
        </w:rPr>
        <w:t>call or text #988</w:t>
      </w:r>
      <w:r w:rsidRPr="00A17DE4">
        <w:rPr>
          <w:b/>
          <w:bCs/>
          <w:i/>
          <w:iCs/>
          <w:noProof/>
          <w:sz w:val="28"/>
          <w:szCs w:val="28"/>
        </w:rPr>
        <w:t>. When people call or text 988, they will be connected to trained counselors within the existing lifeline network.</w:t>
      </w:r>
    </w:p>
    <w:sectPr w:rsidR="00A17DE4" w:rsidRPr="00A17DE4" w:rsidSect="00A17DE4">
      <w:headerReference w:type="default" r:id="rId12"/>
      <w:footerReference w:type="default" r:id="rId13"/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37DBB" w14:textId="77777777" w:rsidR="00E2683F" w:rsidRDefault="00E2683F">
      <w:pPr>
        <w:spacing w:after="0" w:line="240" w:lineRule="auto"/>
      </w:pPr>
      <w:r>
        <w:separator/>
      </w:r>
    </w:p>
  </w:endnote>
  <w:endnote w:type="continuationSeparator" w:id="0">
    <w:p w14:paraId="7BA75D1F" w14:textId="77777777" w:rsidR="00E2683F" w:rsidRDefault="00E26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594"/>
      <w:gridCol w:w="4594"/>
    </w:tblGrid>
    <w:tr w:rsidR="54E4FA84" w14:paraId="2295EB76" w14:textId="77777777" w:rsidTr="00F87194">
      <w:trPr>
        <w:trHeight w:val="789"/>
      </w:trPr>
      <w:tc>
        <w:tcPr>
          <w:tcW w:w="4594" w:type="dxa"/>
        </w:tcPr>
        <w:p w14:paraId="1F409164" w14:textId="0402DFD8" w:rsidR="54E4FA84" w:rsidRDefault="54E4FA84" w:rsidP="00F87194">
          <w:pPr>
            <w:pStyle w:val="Header"/>
          </w:pPr>
        </w:p>
      </w:tc>
      <w:tc>
        <w:tcPr>
          <w:tcW w:w="4594" w:type="dxa"/>
        </w:tcPr>
        <w:p w14:paraId="69EFABD6" w14:textId="54EFC751" w:rsidR="54E4FA84" w:rsidRDefault="54E4FA84" w:rsidP="54E4FA84">
          <w:pPr>
            <w:pStyle w:val="Header"/>
            <w:ind w:left="-115"/>
            <w:jc w:val="center"/>
          </w:pPr>
          <w:r>
            <w:t>Or Download and Use the Georgia Crisis and Access Line (GCAL) App to chat, text, or call</w:t>
          </w:r>
        </w:p>
        <w:p w14:paraId="6F76C3F0" w14:textId="58315A9E" w:rsidR="54E4FA84" w:rsidRDefault="54E4FA84" w:rsidP="54E4FA84">
          <w:pPr>
            <w:pStyle w:val="Header"/>
            <w:ind w:right="-115"/>
            <w:jc w:val="right"/>
          </w:pPr>
        </w:p>
      </w:tc>
    </w:tr>
  </w:tbl>
  <w:p w14:paraId="7004B78F" w14:textId="45A40B34" w:rsidR="54E4FA84" w:rsidRDefault="54E4FA84" w:rsidP="54E4FA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B1DB7" w14:textId="77777777" w:rsidR="00E2683F" w:rsidRDefault="00E2683F">
      <w:pPr>
        <w:spacing w:after="0" w:line="240" w:lineRule="auto"/>
      </w:pPr>
      <w:r>
        <w:separator/>
      </w:r>
    </w:p>
  </w:footnote>
  <w:footnote w:type="continuationSeparator" w:id="0">
    <w:p w14:paraId="047657AA" w14:textId="77777777" w:rsidR="00E2683F" w:rsidRDefault="00E268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54E4FA84" w14:paraId="54F994DD" w14:textId="77777777" w:rsidTr="54E4FA84">
      <w:tc>
        <w:tcPr>
          <w:tcW w:w="4800" w:type="dxa"/>
        </w:tcPr>
        <w:p w14:paraId="067F333C" w14:textId="20379BFF" w:rsidR="54E4FA84" w:rsidRDefault="54E4FA84" w:rsidP="54E4FA84">
          <w:pPr>
            <w:pStyle w:val="Header"/>
            <w:ind w:left="-115"/>
          </w:pPr>
        </w:p>
      </w:tc>
      <w:tc>
        <w:tcPr>
          <w:tcW w:w="4800" w:type="dxa"/>
        </w:tcPr>
        <w:p w14:paraId="18EB7D14" w14:textId="1122FBC6" w:rsidR="54E4FA84" w:rsidRDefault="54E4FA84" w:rsidP="54E4FA84">
          <w:pPr>
            <w:pStyle w:val="Header"/>
            <w:jc w:val="center"/>
          </w:pPr>
        </w:p>
      </w:tc>
      <w:tc>
        <w:tcPr>
          <w:tcW w:w="4800" w:type="dxa"/>
        </w:tcPr>
        <w:p w14:paraId="3A41893C" w14:textId="49083F3D" w:rsidR="54E4FA84" w:rsidRDefault="54E4FA84" w:rsidP="54E4FA84">
          <w:pPr>
            <w:pStyle w:val="Header"/>
            <w:ind w:right="-115"/>
            <w:jc w:val="right"/>
          </w:pPr>
        </w:p>
      </w:tc>
    </w:tr>
  </w:tbl>
  <w:p w14:paraId="35CA1878" w14:textId="5981C551" w:rsidR="54E4FA84" w:rsidRDefault="54E4FA84" w:rsidP="54E4FA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jE1M7QwtDQwMTNX0lEKTi0uzszPAykwrAUAOaglZSwAAAA="/>
  </w:docVars>
  <w:rsids>
    <w:rsidRoot w:val="003124F5"/>
    <w:rsid w:val="00265A3A"/>
    <w:rsid w:val="003124F5"/>
    <w:rsid w:val="003E786F"/>
    <w:rsid w:val="00460AFB"/>
    <w:rsid w:val="004A31F0"/>
    <w:rsid w:val="004D3821"/>
    <w:rsid w:val="007D59D7"/>
    <w:rsid w:val="00A17DE4"/>
    <w:rsid w:val="00E2683F"/>
    <w:rsid w:val="00F15217"/>
    <w:rsid w:val="00F37C79"/>
    <w:rsid w:val="00F87194"/>
    <w:rsid w:val="00FA2B4E"/>
    <w:rsid w:val="54E4F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963B2"/>
  <w15:chartTrackingRefBased/>
  <w15:docId w15:val="{A03E584F-0FD7-47FD-8A8C-8C546451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5B8BBB1B86A41A1C5D5CAB3BCF506" ma:contentTypeVersion="13" ma:contentTypeDescription="Create a new document." ma:contentTypeScope="" ma:versionID="f5eea3899aa725ed751f2dcfc58977ce">
  <xsd:schema xmlns:xsd="http://www.w3.org/2001/XMLSchema" xmlns:xs="http://www.w3.org/2001/XMLSchema" xmlns:p="http://schemas.microsoft.com/office/2006/metadata/properties" xmlns:ns3="a0b2fcb2-9d1e-436b-b9c5-40cfdda89fd0" xmlns:ns4="7e18484e-1bc5-4bb5-b453-cf940f68bfcd" targetNamespace="http://schemas.microsoft.com/office/2006/metadata/properties" ma:root="true" ma:fieldsID="93ae218660b78aed0ef732b2f5b022ac" ns3:_="" ns4:_="">
    <xsd:import namespace="a0b2fcb2-9d1e-436b-b9c5-40cfdda89fd0"/>
    <xsd:import namespace="7e18484e-1bc5-4bb5-b453-cf940f68bfc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b2fcb2-9d1e-436b-b9c5-40cfdda89f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8484e-1bc5-4bb5-b453-cf940f68bf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0E7A51-7FD1-448F-9939-2A98F043E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8E7718-F757-4F38-A780-EBDF1C11B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b2fcb2-9d1e-436b-b9c5-40cfdda89fd0"/>
    <ds:schemaRef ds:uri="7e18484e-1bc5-4bb5-b453-cf940f68bf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E36068-A06B-47F5-9103-2D30119DFC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Schwartz</dc:creator>
  <cp:keywords/>
  <dc:description/>
  <cp:lastModifiedBy>Laura Shaw</cp:lastModifiedBy>
  <cp:revision>2</cp:revision>
  <dcterms:created xsi:type="dcterms:W3CDTF">2022-08-31T17:18:00Z</dcterms:created>
  <dcterms:modified xsi:type="dcterms:W3CDTF">2022-08-31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5B8BBB1B86A41A1C5D5CAB3BCF506</vt:lpwstr>
  </property>
</Properties>
</file>